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CCF17" w14:textId="456680FC" w:rsidR="007941CD" w:rsidRDefault="007941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isha Patel</w:t>
      </w:r>
    </w:p>
    <w:p w14:paraId="086F13CC" w14:textId="02AFE191" w:rsidR="007941CD" w:rsidRDefault="007941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t URL</w:t>
      </w:r>
    </w:p>
    <w:p w14:paraId="306D392A" w14:textId="3E4AAB5C" w:rsidR="007941CD" w:rsidRDefault="00A23DD1">
      <w:pPr>
        <w:rPr>
          <w:rFonts w:ascii="Times New Roman" w:hAnsi="Times New Roman" w:cs="Times New Roman"/>
          <w:sz w:val="24"/>
          <w:szCs w:val="24"/>
        </w:rPr>
      </w:pPr>
      <w:hyperlink r:id="rId4" w:history="1">
        <w:r w:rsidR="007941CD" w:rsidRPr="009C7756">
          <w:rPr>
            <w:rStyle w:val="Hyperlink"/>
            <w:rFonts w:ascii="Times New Roman" w:hAnsi="Times New Roman" w:cs="Times New Roman"/>
            <w:sz w:val="24"/>
            <w:szCs w:val="24"/>
          </w:rPr>
          <w:t>https://github.com/nimisha130/2058130_Nimisha_MEAN_Stack.git</w:t>
        </w:r>
      </w:hyperlink>
    </w:p>
    <w:p w14:paraId="08511FA5" w14:textId="0D042704" w:rsidR="007941CD" w:rsidRDefault="007941CD">
      <w:pPr>
        <w:rPr>
          <w:rFonts w:ascii="Times New Roman" w:hAnsi="Times New Roman" w:cs="Times New Roman"/>
          <w:sz w:val="24"/>
          <w:szCs w:val="24"/>
        </w:rPr>
      </w:pPr>
    </w:p>
    <w:p w14:paraId="73596AAA" w14:textId="2264C2F1" w:rsidR="007941CD" w:rsidRDefault="007941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ct Name: </w:t>
      </w:r>
      <w:r w:rsidR="00A23DD1">
        <w:rPr>
          <w:rFonts w:ascii="Times New Roman" w:hAnsi="Times New Roman" w:cs="Times New Roman"/>
          <w:sz w:val="24"/>
          <w:szCs w:val="24"/>
        </w:rPr>
        <w:t>Cart Management</w:t>
      </w:r>
    </w:p>
    <w:p w14:paraId="14D0FECD" w14:textId="30CBAF2D" w:rsidR="007941CD" w:rsidRDefault="007941CD">
      <w:pPr>
        <w:rPr>
          <w:rFonts w:ascii="Times New Roman" w:hAnsi="Times New Roman" w:cs="Times New Roman"/>
          <w:sz w:val="24"/>
          <w:szCs w:val="24"/>
        </w:rPr>
      </w:pPr>
    </w:p>
    <w:p w14:paraId="110C2DBD" w14:textId="72975924" w:rsidR="007941CD" w:rsidRDefault="007941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es and Folders to locate in the repository:</w:t>
      </w:r>
    </w:p>
    <w:p w14:paraId="3343C0E0" w14:textId="494B2286" w:rsidR="007941CD" w:rsidRDefault="007941CD">
      <w:pPr>
        <w:rPr>
          <w:rFonts w:ascii="Times New Roman" w:hAnsi="Times New Roman" w:cs="Times New Roman"/>
          <w:sz w:val="24"/>
          <w:szCs w:val="24"/>
        </w:rPr>
      </w:pPr>
    </w:p>
    <w:p w14:paraId="62783DA7" w14:textId="53B666DA" w:rsidR="007941CD" w:rsidRPr="007941CD" w:rsidRDefault="007941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isha130/</w:t>
      </w:r>
      <w:r w:rsidR="00A23DD1">
        <w:rPr>
          <w:rFonts w:ascii="Times New Roman" w:hAnsi="Times New Roman" w:cs="Times New Roman"/>
          <w:sz w:val="24"/>
          <w:szCs w:val="24"/>
        </w:rPr>
        <w:t>Cart Management</w:t>
      </w:r>
    </w:p>
    <w:sectPr w:rsidR="007941CD" w:rsidRPr="007941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zNDIyNzUyM7QwNTVW0lEKTi0uzszPAykwqgUAV+LO1ywAAAA="/>
  </w:docVars>
  <w:rsids>
    <w:rsidRoot w:val="007941CD"/>
    <w:rsid w:val="007941CD"/>
    <w:rsid w:val="00A23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E57FF"/>
  <w15:chartTrackingRefBased/>
  <w15:docId w15:val="{0E1E153B-0AD8-465E-9393-C4362A272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4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41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nimisha130/2058130_Nimisha_MEAN_Stack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8</Characters>
  <Application>Microsoft Office Word</Application>
  <DocSecurity>0</DocSecurity>
  <Lines>1</Lines>
  <Paragraphs>1</Paragraphs>
  <ScaleCrop>false</ScaleCrop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rushp2727@outlook.com</dc:creator>
  <cp:keywords/>
  <dc:description/>
  <cp:lastModifiedBy>vrushp2727@outlook.com</cp:lastModifiedBy>
  <cp:revision>2</cp:revision>
  <dcterms:created xsi:type="dcterms:W3CDTF">2021-08-12T03:09:00Z</dcterms:created>
  <dcterms:modified xsi:type="dcterms:W3CDTF">2021-08-12T03:09:00Z</dcterms:modified>
</cp:coreProperties>
</file>